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CE5AF" w14:textId="77777777" w:rsidR="00B13302" w:rsidRDefault="00991FBB" w:rsidP="00B133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0a689191c34eb50e6323566d031898ff656ae87"/>
      <w:r>
        <w:pict w14:anchorId="73025B4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0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0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133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3044C06" w14:textId="77777777" w:rsidR="00B13302" w:rsidRDefault="00B13302" w:rsidP="00B133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6E52B18" w14:textId="77777777" w:rsidR="00B13302" w:rsidRDefault="00B13302" w:rsidP="00B133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0B2F1F0" w14:textId="77777777" w:rsidR="00B13302" w:rsidRDefault="00B13302" w:rsidP="00B133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25C96A39" w14:textId="35E6463B" w:rsidR="00B13302" w:rsidRPr="00B13302" w:rsidRDefault="00B13302" w:rsidP="00B133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Talk Time on Smartphone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Finding Normal Probabilities</w:t>
      </w:r>
    </w:p>
    <w:p w14:paraId="777FDED9" w14:textId="1FB60ACF" w:rsidR="00343342" w:rsidRDefault="00000000">
      <w:pPr>
        <w:pStyle w:val="Heading2"/>
      </w:pPr>
      <w:r>
        <w:t>To find the probability that smartphones have a talk-time 1.25 standard deviations below the mean, you can use</w:t>
      </w:r>
    </w:p>
    <w:p w14:paraId="7F95281C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1830AEFD" w14:textId="77777777" w:rsidR="00343342" w:rsidRDefault="00000000">
      <w:pPr>
        <w:pStyle w:val="SourceCode"/>
      </w:pPr>
      <w:r>
        <w:rPr>
          <w:rStyle w:val="VerbatimChar"/>
        </w:rPr>
        <w:t>## [1] 0.1056498</w:t>
      </w:r>
    </w:p>
    <w:p w14:paraId="1EB5DA48" w14:textId="77777777" w:rsidR="00343342" w:rsidRDefault="00000000">
      <w:pPr>
        <w:pStyle w:val="Heading2"/>
      </w:pPr>
      <w:bookmarkStart w:id="1" w:name="or"/>
      <w:bookmarkEnd w:id="0"/>
      <w:r>
        <w:t>or</w:t>
      </w:r>
    </w:p>
    <w:p w14:paraId="4183C2BD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76D2AA8B" w14:textId="77777777" w:rsidR="00343342" w:rsidRDefault="00000000">
      <w:pPr>
        <w:pStyle w:val="SourceCode"/>
      </w:pPr>
      <w:r>
        <w:rPr>
          <w:rStyle w:val="VerbatimChar"/>
        </w:rPr>
        <w:t>## [1] 0.1056498</w:t>
      </w:r>
    </w:p>
    <w:p w14:paraId="0AE58731" w14:textId="77777777" w:rsidR="00343342" w:rsidRDefault="00000000">
      <w:pPr>
        <w:pStyle w:val="Heading2"/>
      </w:pPr>
      <w:bookmarkStart w:id="2" w:name="Xe54a1eb4f6646074cfeb6a639343afdf9b19b28"/>
      <w:bookmarkEnd w:id="1"/>
      <w:r>
        <w:t>To find the probability that smartphones have a talk-time 1.25 standard deviations above the mean, you can use</w:t>
      </w:r>
    </w:p>
    <w:p w14:paraId="22801D79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7F7670D" w14:textId="77777777" w:rsidR="00343342" w:rsidRDefault="00000000">
      <w:pPr>
        <w:pStyle w:val="SourceCode"/>
      </w:pPr>
      <w:r>
        <w:rPr>
          <w:rStyle w:val="VerbatimChar"/>
        </w:rPr>
        <w:t>## [1] 0.1056498</w:t>
      </w:r>
    </w:p>
    <w:p w14:paraId="59392B1F" w14:textId="77777777" w:rsidR="00343342" w:rsidRDefault="00000000">
      <w:pPr>
        <w:pStyle w:val="Heading2"/>
      </w:pPr>
      <w:bookmarkStart w:id="3" w:name="or-1"/>
      <w:bookmarkEnd w:id="2"/>
      <w:r>
        <w:t>or</w:t>
      </w:r>
    </w:p>
    <w:p w14:paraId="01383675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48DD316" w14:textId="77777777" w:rsidR="00343342" w:rsidRDefault="00000000">
      <w:pPr>
        <w:pStyle w:val="SourceCode"/>
      </w:pPr>
      <w:r>
        <w:rPr>
          <w:rStyle w:val="VerbatimChar"/>
        </w:rPr>
        <w:t>## [1] 0.1056498</w:t>
      </w:r>
    </w:p>
    <w:p w14:paraId="2FE7CFC2" w14:textId="77777777" w:rsidR="00343342" w:rsidRDefault="00000000">
      <w:pPr>
        <w:pStyle w:val="Heading2"/>
      </w:pPr>
      <w:bookmarkStart w:id="4" w:name="X2b311a3466e95dd230b60ee4db12caa6eb3ed95"/>
      <w:bookmarkEnd w:id="3"/>
      <w:r>
        <w:t>To find the probability that smartphones have a talk-time 1.25 standard deviations within the mean, you can use</w:t>
      </w:r>
    </w:p>
    <w:p w14:paraId="6B19FF78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3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</w:p>
    <w:p w14:paraId="5F6A8F0F" w14:textId="77777777" w:rsidR="00343342" w:rsidRDefault="00000000">
      <w:pPr>
        <w:pStyle w:val="SourceCode"/>
      </w:pPr>
      <w:r>
        <w:rPr>
          <w:rStyle w:val="VerbatimChar"/>
        </w:rPr>
        <w:t>## [1] 0.7887005</w:t>
      </w:r>
    </w:p>
    <w:p w14:paraId="15FF2504" w14:textId="77777777" w:rsidR="00343342" w:rsidRDefault="00000000">
      <w:pPr>
        <w:pStyle w:val="Heading2"/>
      </w:pPr>
      <w:bookmarkStart w:id="5" w:name="or-2"/>
      <w:bookmarkEnd w:id="4"/>
      <w:r>
        <w:t>or</w:t>
      </w:r>
    </w:p>
    <w:p w14:paraId="783BD9E0" w14:textId="77777777" w:rsidR="00343342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5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2B2254E5" w14:textId="77777777" w:rsidR="00343342" w:rsidRDefault="00000000">
      <w:pPr>
        <w:pStyle w:val="SourceCode"/>
      </w:pPr>
      <w:r>
        <w:rPr>
          <w:rStyle w:val="VerbatimChar"/>
        </w:rPr>
        <w:t>## [1] 0.7887005</w:t>
      </w:r>
      <w:bookmarkEnd w:id="5"/>
    </w:p>
    <w:sectPr w:rsidR="003433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03695" w14:textId="77777777" w:rsidR="00991FBB" w:rsidRDefault="00991FBB">
      <w:pPr>
        <w:spacing w:after="0"/>
      </w:pPr>
      <w:r>
        <w:separator/>
      </w:r>
    </w:p>
  </w:endnote>
  <w:endnote w:type="continuationSeparator" w:id="0">
    <w:p w14:paraId="485D8D30" w14:textId="77777777" w:rsidR="00991FBB" w:rsidRDefault="00991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AE360" w14:textId="77777777" w:rsidR="00991FBB" w:rsidRDefault="00991FBB">
      <w:r>
        <w:separator/>
      </w:r>
    </w:p>
  </w:footnote>
  <w:footnote w:type="continuationSeparator" w:id="0">
    <w:p w14:paraId="1113BEA3" w14:textId="77777777" w:rsidR="00991FBB" w:rsidRDefault="00991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0C70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7129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3342"/>
    <w:rsid w:val="00343342"/>
    <w:rsid w:val="00991FBB"/>
    <w:rsid w:val="00B133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880D2A8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27:00Z</dcterms:created>
  <dcterms:modified xsi:type="dcterms:W3CDTF">2022-06-2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